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p>
      <w:pPr>
        <w:pStyle w:val="FirstParagraph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0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pStyle w:val="Compact"/>
        <w:numPr>
          <w:ilvl w:val="0"/>
          <w:numId w:val="1001"/>
        </w:numPr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pStyle w:val="Compact"/>
        <w:numPr>
          <w:ilvl w:val="0"/>
          <w:numId w:val="1003"/>
        </w:numPr>
      </w:pPr>
      <w:r>
        <w:t xml:space="preserve">prostorové jednotky (</w:t>
      </w:r>
      <w:hyperlink r:id="rId27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pStyle w:val="Compact"/>
        <w:numPr>
          <w:ilvl w:val="0"/>
          <w:numId w:val="1003"/>
        </w:numPr>
      </w:pPr>
      <w:r>
        <w:t xml:space="preserve">bibliografické záznamy chápané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schema"/>
          <w:p>
            <w:pPr>
              <w:pStyle w:val="Compact"/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2"/>
        </w:tc>
      </w:tr>
    </w:tbl>
    <w:bookmarkStart w:id="35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/>
          <w:bCs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3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4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2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pStyle w:val="Compact"/>
        <w:numPr>
          <w:ilvl w:val="0"/>
          <w:numId w:val="1004"/>
        </w:numPr>
      </w:pPr>
      <w:r>
        <w:t xml:space="preserve">badatelské;</w:t>
      </w:r>
    </w:p>
    <w:p>
      <w:pPr>
        <w:pStyle w:val="Compact"/>
        <w:numPr>
          <w:ilvl w:val="0"/>
          <w:numId w:val="1004"/>
        </w:numPr>
      </w:pPr>
      <w:r>
        <w:t xml:space="preserve">záchranné;</w:t>
      </w:r>
    </w:p>
    <w:p>
      <w:pPr>
        <w:pStyle w:val="Compact"/>
        <w:numPr>
          <w:ilvl w:val="0"/>
          <w:numId w:val="1004"/>
        </w:numPr>
      </w:pPr>
      <w:r>
        <w:t xml:space="preserve">průzkum.</w:t>
      </w:r>
    </w:p>
    <w:bookmarkEnd w:id="35"/>
    <w:bookmarkStart w:id="37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6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/>
          <w:bCs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/>
          <w:bCs/>
        </w:rPr>
        <w:t xml:space="preserve">samostatných akcích</w:t>
      </w:r>
      <w:r>
        <w:t xml:space="preserve">.</w:t>
      </w:r>
    </w:p>
    <w:bookmarkEnd w:id="37"/>
    <w:bookmarkStart w:id="39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38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/>
          <w:bCs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pStyle w:val="Compact"/>
        <w:numPr>
          <w:ilvl w:val="0"/>
          <w:numId w:val="1005"/>
        </w:numPr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pStyle w:val="Compact"/>
        <w:numPr>
          <w:ilvl w:val="0"/>
          <w:numId w:val="1005"/>
        </w:numPr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pStyle w:val="Compact"/>
        <w:numPr>
          <w:ilvl w:val="0"/>
          <w:numId w:val="1005"/>
        </w:numPr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39"/>
    <w:bookmarkStart w:id="45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/>
          <w:bCs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0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j"/>
          <w:p>
            <w:pPr>
              <w:pStyle w:val="Compact"/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4"/>
        </w:tc>
      </w:tr>
    </w:tbl>
    <w:bookmarkEnd w:id="45"/>
    <w:bookmarkStart w:id="48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/>
          <w:bCs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/>
          <w:bCs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5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6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6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47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48"/>
    <w:bookmarkStart w:id="49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/>
          <w:bCs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/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49"/>
    <w:bookmarkStart w:id="50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38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/>
          <w:bCs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0"/>
    <w:bookmarkStart w:id="51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/>
          <w:bCs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/>
          <w:bCs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4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/>
          <w:bCs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1"/>
    <w:bookmarkStart w:id="52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5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2"/>
    <w:bookmarkStart w:id="60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/>
          <w:bCs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3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/>
          <w:iCs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5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4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5"/>
    <w:bookmarkStart w:id="57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6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57"/>
    <w:bookmarkStart w:id="59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58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59"/>
    <w:bookmarkEnd w:id="60"/>
    <w:bookmarkStart w:id="91" w:name="sec-dalsipojmy"/>
    <w:p>
      <w:pPr>
        <w:pStyle w:val="Heading2"/>
      </w:pPr>
      <w:r>
        <w:t xml:space="preserve">Další pojmy</w:t>
      </w:r>
    </w:p>
    <w:bookmarkStart w:id="61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1"/>
    <w:bookmarkStart w:id="62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b/>
          <w:bCs/>
          <w:i/>
          <w:iCs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/>
          <w:iCs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/>
          <w:iCs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 et al. 2014, 18–19)</w:t>
      </w:r>
      <w:r>
        <w:t xml:space="preserve">.</w:t>
      </w:r>
    </w:p>
    <w:bookmarkEnd w:id="62"/>
    <w:bookmarkStart w:id="63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3"/>
    <w:bookmarkStart w:id="65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4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5"/>
    <w:bookmarkStart w:id="66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6"/>
    <w:bookmarkStart w:id="67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1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67"/>
    <w:bookmarkStart w:id="70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/>
          <w:bCs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68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69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0"/>
    <w:bookmarkStart w:id="71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/>
          <w:bCs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/>
          <w:iCs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/>
          <w:iCs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1"/>
    <w:bookmarkStart w:id="73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/>
          <w:bCs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2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3"/>
    <w:bookmarkStart w:id="74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4"/>
    <w:bookmarkStart w:id="76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5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6"/>
    <w:bookmarkStart w:id="78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5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7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78"/>
    <w:bookmarkStart w:id="79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79"/>
    <w:bookmarkStart w:id="82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/>
          <w:iCs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0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1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2"/>
    <w:bookmarkStart w:id="84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3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4"/>
    <w:bookmarkStart w:id="90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/>
          <w:bCs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5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89" w:name="refs"/>
    <w:bookmarkStart w:id="86" w:name="ref-neustupny1986"/>
    <w:p>
      <w:pPr>
        <w:pStyle w:val="Bibliography"/>
      </w:pPr>
      <w:r>
        <w:t xml:space="preserve">Neustupný, Evžen. 1986.</w:t>
      </w:r>
      <w:r>
        <w:t xml:space="preserve"> </w:t>
      </w:r>
      <w:r>
        <w:t xml:space="preserve">„Sídelní Areály Pravěkých Zemědělců"</w:t>
      </w:r>
      <w:r>
        <w:t xml:space="preserve">.</w:t>
      </w:r>
      <w:r>
        <w:t xml:space="preserve"> </w:t>
      </w:r>
      <w:r>
        <w:rPr>
          <w:i/>
          <w:iCs/>
        </w:rPr>
        <w:t xml:space="preserve">Památky Archeologické</w:t>
      </w:r>
      <w:r>
        <w:t xml:space="preserve"> </w:t>
      </w:r>
      <w:r>
        <w:t xml:space="preserve">67 (1): 226–34.</w:t>
      </w:r>
    </w:p>
    <w:bookmarkEnd w:id="86"/>
    <w:bookmarkStart w:id="88" w:name="ref-perrin2014"/>
    <w:p>
      <w:pPr>
        <w:pStyle w:val="Bibliography"/>
      </w:pPr>
      <w:r>
        <w:t xml:space="preserve">Perrin, Kathy, Duncan H Brown, Guus Lange, David Bibby, Annika Carlsson, Ann Degraeve, Martin Kuna, et al. 2014.</w:t>
      </w:r>
      <w:r>
        <w:t xml:space="preserve"> </w:t>
      </w:r>
      <w:r>
        <w:rPr>
          <w:i/>
          <w:iCs/>
        </w:rPr>
        <w:t xml:space="preserve">Standardy a příručka k dobré praxi péče o archeologické fondy v Evropě</w:t>
      </w:r>
      <w:r>
        <w:t xml:space="preserve">. Přeložil Petra Maříková-Vlčková, Martin Kuna, a Jan Hasil. EAC Guidelines 1.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www.europae-archaeologiae-consilium.org/_files/ugd/881a59_8f64941804054368bffd6038baf912d9.pdf</w:t>
        </w:r>
      </w:hyperlink>
      <w:r>
        <w:t xml:space="preserve">.</w:t>
      </w:r>
    </w:p>
    <w:bookmarkEnd w:id="88"/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4-07-01T16:01:59Z</dcterms:created>
  <dcterms:modified xsi:type="dcterms:W3CDTF">2024-07-01T16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